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rtuguês-portuguese"/>
      <w:bookmarkEnd w:id="21"/>
      <w:r>
        <w:t xml:space="preserve">Português / Portugu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60b9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